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31C0B" w14:textId="77777777" w:rsidR="00965745" w:rsidRDefault="00965745" w:rsidP="00991E95">
      <w:pPr>
        <w:pStyle w:val="a4"/>
        <w:ind w:right="-426" w:firstLine="709"/>
        <w:jc w:val="center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bookmarkStart w:id="0" w:name="_GoBack"/>
      <w:bookmarkEnd w:id="0"/>
    </w:p>
    <w:p w14:paraId="103DE682" w14:textId="10F62055" w:rsidR="0041312C" w:rsidRDefault="002266B6" w:rsidP="00991E95">
      <w:pPr>
        <w:pStyle w:val="a4"/>
        <w:ind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  <w:r w:rsidRPr="002266B6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ВАРІАНТ 1</w:t>
      </w:r>
    </w:p>
    <w:p w14:paraId="31C0CBB0" w14:textId="77777777" w:rsidR="002266B6" w:rsidRPr="002266B6" w:rsidRDefault="002266B6" w:rsidP="00991E95">
      <w:pPr>
        <w:pStyle w:val="a4"/>
        <w:ind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</w:p>
    <w:p w14:paraId="4C52FD32" w14:textId="77777777"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 рівень. Оберіть правильну відповідь:</w:t>
      </w:r>
    </w:p>
    <w:p w14:paraId="26C85456" w14:textId="77777777"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логічна безпека є невід’ємною складовою частиною:</w:t>
      </w:r>
    </w:p>
    <w:p w14:paraId="6E5833AB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військової безпеки;</w:t>
      </w:r>
    </w:p>
    <w:p w14:paraId="48C30B73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Б) національної безпеки;</w:t>
      </w:r>
    </w:p>
    <w:p w14:paraId="7D9B1D01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В) економічної безпеки;</w:t>
      </w:r>
    </w:p>
    <w:p w14:paraId="42B4B496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Г) продовольчої безпеки;</w:t>
      </w:r>
    </w:p>
    <w:p w14:paraId="2980B6D6" w14:textId="77777777" w:rsid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Д) безпеки життєдіяльності.</w:t>
      </w:r>
    </w:p>
    <w:p w14:paraId="49F2E923" w14:textId="77777777" w:rsidR="00991E95" w:rsidRPr="002266B6" w:rsidRDefault="00991E95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6E6C2CD" w14:textId="77777777"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Максимальна кількість шкідливих речовин в одиниці об’єму або маси середовища, яка при достатньо тривалій дії практично не впливає на стан здоров’я людини та не викликає залишкових ефектів – це:</w:t>
      </w:r>
    </w:p>
    <w:p w14:paraId="5DCBF934" w14:textId="77777777"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14:paraId="75242BB6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07ADCD92" w14:textId="77777777"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рівень надходження шкідливої речовини від певного джерела забруднення в атмосферу протягом  встановленого проміжку часу – це:</w:t>
      </w:r>
    </w:p>
    <w:p w14:paraId="31B4159C" w14:textId="77777777"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14:paraId="64ADC4A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795E49B4" w14:textId="77777777" w:rsidR="002266B6" w:rsidRPr="0041312C" w:rsidRDefault="002266B6" w:rsidP="00991E95">
      <w:pPr>
        <w:pStyle w:val="a3"/>
        <w:numPr>
          <w:ilvl w:val="0"/>
          <w:numId w:val="9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Об’єкт ідентифікується як потенційно небезпечний за наявності у його складі хоча б:</w:t>
      </w:r>
    </w:p>
    <w:p w14:paraId="313E7514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одного джерела небезпеки, яке може спричинити надзвичайну ситуацію;</w:t>
      </w:r>
    </w:p>
    <w:p w14:paraId="441E4F51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Б) двох джерел небезпеки, які можуть спричинити надзвичайну ситуацію;</w:t>
      </w:r>
    </w:p>
    <w:p w14:paraId="59D5A21A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В) джерел небезпек техногенного характеру, які можуть спричинити надзвичайну ситуацію;</w:t>
      </w:r>
    </w:p>
    <w:p w14:paraId="73B8AAD1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Г) джерел небезпеки, що можуть викликати техногенні катастрофи;</w:t>
      </w:r>
    </w:p>
    <w:p w14:paraId="0E7DF8EF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Д) трьох джерел небезпеки, які можуть спричинити надзвичайну ситуацію.</w:t>
      </w:r>
    </w:p>
    <w:p w14:paraId="11C3969C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775917A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5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Основними  принципами </w:t>
      </w:r>
      <w:proofErr w:type="spellStart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екотоксикологічної</w:t>
      </w:r>
      <w:proofErr w:type="spellEnd"/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безпеки є:  </w:t>
      </w:r>
    </w:p>
    <w:p w14:paraId="145AAEA5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А) пріоритет еволюційного розвитку існуючих методів над «революційно-насильницьким» стрибком до надсучасних технологій;  </w:t>
      </w:r>
    </w:p>
    <w:p w14:paraId="75EAA1B1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Б) безпека людини і навколишнього середовища повинна ґрунтуватись на врахуванні системних взаємозв'язків напрямків галузей практичної діяльності;  </w:t>
      </w:r>
    </w:p>
    <w:p w14:paraId="4549F484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свобода інформації забезпечує доступ  всіх сторін до інформації про проект технологічного рішення до його впровадження, для обговорення можливостей його здійснення та можливих наслідків; </w:t>
      </w:r>
    </w:p>
    <w:p w14:paraId="4136577A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принцип компромісу повинен забезпечити виваженість та альтернативність використання існуючих ресурсів;  </w:t>
      </w:r>
    </w:p>
    <w:p w14:paraId="5CC6AFE5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 xml:space="preserve">Д) вірні всі варіанти.  </w:t>
      </w:r>
    </w:p>
    <w:p w14:paraId="4D56D675" w14:textId="77777777" w:rsidR="002266B6" w:rsidRPr="002266B6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76E206C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6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Екологічна безпека – напрямок в екологічній науці та природоохоронній галузі, метою якої є:</w:t>
      </w:r>
    </w:p>
    <w:p w14:paraId="76DE8182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формування загальних підходів до оцінювання та прогнозування екологічного стану довкілля та виявлення факторів, що призводять до порушення безпечного функціонування природного середовища;</w:t>
      </w:r>
    </w:p>
    <w:p w14:paraId="511B53DC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Б) формування загальних підходів до оцінювання </w:t>
      </w:r>
      <w:proofErr w:type="spellStart"/>
      <w:r w:rsidRPr="0041312C">
        <w:rPr>
          <w:rFonts w:ascii="Times New Roman" w:hAnsi="Times New Roman" w:cs="Times New Roman"/>
          <w:sz w:val="28"/>
          <w:szCs w:val="28"/>
          <w:lang w:val="uk-UA"/>
        </w:rPr>
        <w:t>соціо</w:t>
      </w:r>
      <w:proofErr w:type="spellEnd"/>
      <w:r w:rsidRPr="0041312C">
        <w:rPr>
          <w:rFonts w:ascii="Times New Roman" w:hAnsi="Times New Roman" w:cs="Times New Roman"/>
          <w:sz w:val="28"/>
          <w:szCs w:val="28"/>
          <w:lang w:val="uk-UA"/>
        </w:rPr>
        <w:t>-екологічних систем різного рівня;</w:t>
      </w:r>
    </w:p>
    <w:p w14:paraId="206CEDAC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регулювання суспільних відносин в галузі екологічної експертизи для забезпечення екологічної безпеки природного середовища, раціонального використання і відтворення природних ресурсів, захисту екологічних прав та інтересів громадян і держави; </w:t>
      </w:r>
    </w:p>
    <w:p w14:paraId="0DE6B5A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є нормативно врегульовані відносини з охорони навколишнього природного середовища і раціонального використання природних ресурсів;</w:t>
      </w:r>
    </w:p>
    <w:p w14:paraId="66D39D2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пошук нових шляхів і підходів до вирішення екологічних проблем при виробництві продукції.</w:t>
      </w:r>
    </w:p>
    <w:p w14:paraId="5F411166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E45584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7</w:t>
      </w:r>
      <w:r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Стан навколишнього природного середовища у межах визначеної території, який спостерігається в певний період часу позитивно або негативно впливають на людину або інші об’єкти це – </w:t>
      </w:r>
    </w:p>
    <w:p w14:paraId="2558C761" w14:textId="77777777" w:rsidR="002266B6" w:rsidRPr="002266B6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266B6">
        <w:rPr>
          <w:rFonts w:ascii="Times New Roman" w:hAnsi="Times New Roman" w:cs="Times New Roman"/>
          <w:sz w:val="28"/>
          <w:szCs w:val="28"/>
          <w:lang w:val="uk-UA"/>
        </w:rPr>
        <w:t>А) екологічна ситуація;</w:t>
      </w:r>
    </w:p>
    <w:p w14:paraId="59E5AC6D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ологічна надзвичайна ситуація;</w:t>
      </w:r>
    </w:p>
    <w:p w14:paraId="5B14C9C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екологічний стан; </w:t>
      </w:r>
    </w:p>
    <w:p w14:paraId="478DE4FB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екологічна проблема;</w:t>
      </w:r>
    </w:p>
    <w:p w14:paraId="29965D8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екологічна криза.</w:t>
      </w:r>
    </w:p>
    <w:p w14:paraId="088EF6E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FA30D93" w14:textId="77777777"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 рівень. Дайте визначення:</w:t>
      </w:r>
    </w:p>
    <w:p w14:paraId="5D4CC4CD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Безпека в природокористуванні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14:paraId="6526C4D0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Гранична концентрація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14:paraId="1B593F53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ий ризик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9DF0BDF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Зона екологічної катастрофи (лиха)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CD7571C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Надзвичайна ситуація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…</w:t>
      </w:r>
    </w:p>
    <w:p w14:paraId="3C3592A2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Небезпека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6E4712F0" w14:textId="77777777" w:rsidR="002266B6" w:rsidRPr="00991E95" w:rsidRDefault="002266B6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Об’єкт екологічної безпеки – </w:t>
      </w:r>
      <w:r w:rsidR="000A2D34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37AE62F8" w14:textId="77777777" w:rsidR="00991E95" w:rsidRPr="00991E95" w:rsidRDefault="00991E95" w:rsidP="00991E95">
      <w:pPr>
        <w:pStyle w:val="a3"/>
        <w:numPr>
          <w:ilvl w:val="0"/>
          <w:numId w:val="10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>Ризик – …</w:t>
      </w:r>
    </w:p>
    <w:p w14:paraId="38179F95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D51E8A6" w14:textId="77777777"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І рівень. Дайте відповідь на питання:</w:t>
      </w:r>
    </w:p>
    <w:p w14:paraId="4A571A1F" w14:textId="77777777" w:rsidR="002266B6" w:rsidRPr="00991E95" w:rsidRDefault="002266B6" w:rsidP="00991E95">
      <w:pPr>
        <w:pStyle w:val="a4"/>
        <w:numPr>
          <w:ilvl w:val="0"/>
          <w:numId w:val="11"/>
        </w:numPr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Екологічні загрози в Україні.</w:t>
      </w:r>
    </w:p>
    <w:p w14:paraId="0A91EDCF" w14:textId="77777777" w:rsidR="002266B6" w:rsidRDefault="002266B6" w:rsidP="00991E95">
      <w:pPr>
        <w:pStyle w:val="a4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</w:pPr>
    </w:p>
    <w:p w14:paraId="1B5CC9CF" w14:textId="77777777" w:rsidR="000A2D34" w:rsidRDefault="000A2D34" w:rsidP="00991E95">
      <w:pPr>
        <w:pStyle w:val="a4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  <w:sectPr w:rsidR="000A2D34" w:rsidSect="00991E95">
          <w:pgSz w:w="11906" w:h="16838"/>
          <w:pgMar w:top="567" w:right="850" w:bottom="567" w:left="851" w:header="708" w:footer="708" w:gutter="0"/>
          <w:cols w:space="708"/>
          <w:docGrid w:linePitch="360"/>
        </w:sectPr>
      </w:pPr>
    </w:p>
    <w:p w14:paraId="51B6D919" w14:textId="77777777" w:rsidR="002266B6" w:rsidRPr="00991E95" w:rsidRDefault="002266B6" w:rsidP="00991E95">
      <w:pPr>
        <w:pStyle w:val="a4"/>
        <w:ind w:left="284" w:right="-426" w:firstLine="709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lastRenderedPageBreak/>
        <w:t>ВАРІАНТ 2</w:t>
      </w:r>
    </w:p>
    <w:p w14:paraId="6EB3782F" w14:textId="77777777" w:rsidR="00991E95" w:rsidRDefault="00991E95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61696B0" w14:textId="77777777"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 рівень. Оберіть правильну відповідь:</w:t>
      </w:r>
    </w:p>
    <w:p w14:paraId="5B9FC244" w14:textId="77777777" w:rsidR="002266B6" w:rsidRPr="00991E95" w:rsidRDefault="002266B6" w:rsidP="00991E95">
      <w:pPr>
        <w:pStyle w:val="a3"/>
        <w:numPr>
          <w:ilvl w:val="0"/>
          <w:numId w:val="13"/>
        </w:numPr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b/>
          <w:sz w:val="28"/>
          <w:szCs w:val="28"/>
          <w:lang w:val="uk-UA"/>
        </w:rPr>
      </w:pPr>
      <w:r w:rsidRPr="00991E95">
        <w:rPr>
          <w:rFonts w:ascii="Times New Roman" w:eastAsia="Calibri" w:hAnsi="Times New Roman" w:cs="Times New Roman"/>
          <w:b/>
          <w:sz w:val="28"/>
          <w:szCs w:val="28"/>
          <w:lang w:val="uk-UA"/>
        </w:rPr>
        <w:t>Гранично допустимий рівень надходження шкідливої речовини від певного джерела забруднення в атмосферу протягом  встановленого проміжку часу – це:</w:t>
      </w:r>
    </w:p>
    <w:p w14:paraId="1AEC8CF0" w14:textId="77777777"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eastAsia="Calibri" w:hAnsi="Times New Roman" w:cs="Times New Roman"/>
          <w:sz w:val="28"/>
          <w:szCs w:val="28"/>
          <w:lang w:val="uk-UA"/>
        </w:rPr>
        <w:t>А) ГДК</w:t>
      </w:r>
      <w:r w:rsidR="00991E95"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Б) ГДВ</w:t>
      </w:r>
      <w:r w:rsidR="00991E95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</w:t>
      </w:r>
      <w:r w:rsidRPr="00991E95">
        <w:rPr>
          <w:rFonts w:ascii="Times New Roman" w:eastAsia="Calibri" w:hAnsi="Times New Roman" w:cs="Times New Roman"/>
          <w:sz w:val="28"/>
          <w:szCs w:val="28"/>
          <w:lang w:val="uk-UA"/>
        </w:rPr>
        <w:t>В) ГДС</w:t>
      </w:r>
    </w:p>
    <w:p w14:paraId="7FE78BAE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70E690C3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2. 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Оцінка ступеня ризику може здійснюватись різними способами: </w:t>
      </w:r>
    </w:p>
    <w:p w14:paraId="584C811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інженерним;</w:t>
      </w:r>
    </w:p>
    <w:p w14:paraId="0A018A74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експертним;</w:t>
      </w:r>
    </w:p>
    <w:p w14:paraId="78294CF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статистичним; </w:t>
      </w:r>
    </w:p>
    <w:p w14:paraId="637AB536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аналоговим;</w:t>
      </w:r>
    </w:p>
    <w:p w14:paraId="7586C0D7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Д) вірні всі варіанти.</w:t>
      </w:r>
    </w:p>
    <w:p w14:paraId="4DA0EB5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17176E5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3. 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До надзвичайних ситуацій техногенного характеру не належать:</w:t>
      </w:r>
    </w:p>
    <w:p w14:paraId="68EB068E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транспортні аварії та катастрофи;</w:t>
      </w:r>
    </w:p>
    <w:p w14:paraId="1B676DD9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ситуації, пов’язані з наслідками застосування зброї масового ураження або засобів ураження;</w:t>
      </w:r>
    </w:p>
    <w:p w14:paraId="69EDE5C3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В)пожежі, неспровоковані вибухи чи їх загроза;</w:t>
      </w:r>
    </w:p>
    <w:p w14:paraId="66945210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раптове руйнування споруд та будівель;</w:t>
      </w:r>
    </w:p>
    <w:p w14:paraId="631D230D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аварії з викидом (загрозою викиду) небезпечних речовин</w:t>
      </w:r>
    </w:p>
    <w:p w14:paraId="6FD6917F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598A4EF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За _____________ розрізняють наступні екологічні ситуації: стаціонарні, надзвичайні, кризові, катастрофічні.</w:t>
      </w:r>
    </w:p>
    <w:p w14:paraId="1BFC189A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за масштабами прояву;</w:t>
      </w:r>
    </w:p>
    <w:p w14:paraId="31489321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категоріями критичності;</w:t>
      </w:r>
    </w:p>
    <w:p w14:paraId="484121E5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 xml:space="preserve">В) за рівнем прояву; </w:t>
      </w:r>
    </w:p>
    <w:p w14:paraId="05BE1DEB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за масштабами нанесення матеріальних збитків;</w:t>
      </w:r>
    </w:p>
    <w:p w14:paraId="698E7E0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за кількістю загиблих внаслідок виникнення.</w:t>
      </w:r>
    </w:p>
    <w:p w14:paraId="1A860BEB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2383F863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5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За територіальним поширенням розрізняють надзвичайні ситуації загальнодержавного, ___________, місцевого, об’єктного рівнів.</w:t>
      </w:r>
    </w:p>
    <w:p w14:paraId="18DCA26B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локального;</w:t>
      </w:r>
    </w:p>
    <w:p w14:paraId="634F9C0A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регіонального;</w:t>
      </w:r>
    </w:p>
    <w:p w14:paraId="00221C2E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територіального; </w:t>
      </w:r>
    </w:p>
    <w:p w14:paraId="379FBD72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точкового;</w:t>
      </w:r>
    </w:p>
    <w:p w14:paraId="063382C1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національного.</w:t>
      </w:r>
    </w:p>
    <w:p w14:paraId="012BDACB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A754576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6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В оцінці екологічного ризику виділяють наступні основні підходи: інженерний, модельний, ___________, та соціологічний.</w:t>
      </w:r>
    </w:p>
    <w:p w14:paraId="4FF67DAF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юридичний;</w:t>
      </w:r>
    </w:p>
    <w:p w14:paraId="3E40824C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експертний;</w:t>
      </w:r>
    </w:p>
    <w:p w14:paraId="4BD365FD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організаційно-управлінський; </w:t>
      </w:r>
    </w:p>
    <w:p w14:paraId="07FC8696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науковий;</w:t>
      </w:r>
    </w:p>
    <w:p w14:paraId="7DC3DCA4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lastRenderedPageBreak/>
        <w:t>Д) економічний.</w:t>
      </w:r>
    </w:p>
    <w:p w14:paraId="5DF4699A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48413B0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7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Інтересами у сфері екологічної безпеки України не є:</w:t>
      </w:r>
    </w:p>
    <w:p w14:paraId="59F3F923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національні інтереси;</w:t>
      </w:r>
    </w:p>
    <w:p w14:paraId="7FA9A860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>Б) корпоративні інтереси;</w:t>
      </w:r>
    </w:p>
    <w:p w14:paraId="2AAD63F6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В) інтереси держави; </w:t>
      </w:r>
    </w:p>
    <w:p w14:paraId="58E09C3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Г) інтереси суспільства;</w:t>
      </w:r>
    </w:p>
    <w:p w14:paraId="3BD617F7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Д) інтереси людини.</w:t>
      </w:r>
    </w:p>
    <w:p w14:paraId="1F622FBB" w14:textId="77777777" w:rsidR="002266B6" w:rsidRPr="000A2D34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4CDD9F9" w14:textId="77777777" w:rsidR="002266B6" w:rsidRPr="0041312C" w:rsidRDefault="000A2D34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8</w:t>
      </w:r>
      <w:r w:rsidR="002266B6" w:rsidRPr="0041312C">
        <w:rPr>
          <w:rFonts w:ascii="Times New Roman" w:hAnsi="Times New Roman" w:cs="Times New Roman"/>
          <w:b/>
          <w:sz w:val="28"/>
          <w:szCs w:val="28"/>
          <w:lang w:val="uk-UA"/>
        </w:rPr>
        <w:t>. Кризова екологічна ситуація – це…</w:t>
      </w:r>
    </w:p>
    <w:p w14:paraId="382FF269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А) ситуація, де існують нескладні екологічні порушення, підтримання екорівноваги можливо при проведенні планових природоохоронних заходів і екологічного контролю;</w:t>
      </w:r>
    </w:p>
    <w:p w14:paraId="22736E87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>Б) ситуація, де спостерігається порушення функціонування екосистеми, наявні перевищення ГДК окремих параметрів, як наслідок зниження біомаси, продуктивності екосистеми, в окремих випадках зниження біоти, та накопичення шкідливих речовин в продуктах харчування. Відновлення екорівноваги можливе при невідкладних заходах природоохоронного характеру та значних економічних затратах;</w:t>
      </w:r>
    </w:p>
    <w:p w14:paraId="4163F65A" w14:textId="77777777" w:rsidR="002266B6" w:rsidRPr="000A2D34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0A2D34">
        <w:rPr>
          <w:rFonts w:ascii="Times New Roman" w:hAnsi="Times New Roman" w:cs="Times New Roman"/>
          <w:sz w:val="28"/>
          <w:szCs w:val="28"/>
          <w:lang w:val="uk-UA"/>
        </w:rPr>
        <w:t xml:space="preserve">В) ситуація де існує небезпека виходу екоситуації з під контролю, спостерігається повне руйнування складових екосистеми. В цьому випадку відновлення екорівноваги можливе лише у випадку тривалих природоохоронних заходів та значних матеріальних затрат; </w:t>
      </w:r>
    </w:p>
    <w:p w14:paraId="32EEB536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41312C">
        <w:rPr>
          <w:rFonts w:ascii="Times New Roman" w:hAnsi="Times New Roman" w:cs="Times New Roman"/>
          <w:sz w:val="28"/>
          <w:szCs w:val="28"/>
          <w:lang w:val="uk-UA"/>
        </w:rPr>
        <w:t xml:space="preserve">Г) ситуація, яка характеризується глибокими незворотними змінами природи, втратою природних ресурсів і погіршення умов проживання населення і відчутним погіршенням здоров’я людей. </w:t>
      </w:r>
    </w:p>
    <w:p w14:paraId="0AAA9C48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E3A2A75" w14:textId="77777777" w:rsidR="002266B6" w:rsidRPr="00991E95" w:rsidRDefault="002266B6" w:rsidP="00991E95">
      <w:p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 рівень. Дайте визначення:</w:t>
      </w:r>
    </w:p>
    <w:p w14:paraId="287B9C1A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ГДК речовини у воді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92063DE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безпека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5AA40DFE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безпека для людини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2B9BB03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катастрофа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0A4857F5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а ситуація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1462FAC5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Зона надзвичайних екологічних ситуацій (небезпек)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343B03DA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Кризова екологічна ситуація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570F8315" w14:textId="77777777" w:rsidR="002266B6" w:rsidRPr="00991E95" w:rsidRDefault="002266B6" w:rsidP="00991E95">
      <w:pPr>
        <w:pStyle w:val="a3"/>
        <w:numPr>
          <w:ilvl w:val="0"/>
          <w:numId w:val="12"/>
        </w:numPr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lang w:val="uk-UA"/>
        </w:rPr>
        <w:t xml:space="preserve">Ризик у природокористуванні – </w:t>
      </w:r>
      <w:r w:rsidR="00991E95" w:rsidRPr="00991E95">
        <w:rPr>
          <w:rFonts w:ascii="Times New Roman" w:hAnsi="Times New Roman" w:cs="Times New Roman"/>
          <w:sz w:val="28"/>
          <w:szCs w:val="28"/>
          <w:lang w:val="uk-UA"/>
        </w:rPr>
        <w:t>..</w:t>
      </w:r>
      <w:r w:rsidRPr="00991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924A203" w14:textId="77777777" w:rsidR="002266B6" w:rsidRPr="0041312C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D67F759" w14:textId="77777777" w:rsidR="002266B6" w:rsidRPr="00991E95" w:rsidRDefault="002266B6" w:rsidP="00991E95">
      <w:pPr>
        <w:pStyle w:val="a3"/>
        <w:spacing w:after="0" w:line="240" w:lineRule="auto"/>
        <w:ind w:left="284" w:right="-426" w:firstLine="709"/>
        <w:jc w:val="both"/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</w:pPr>
      <w:r w:rsidRPr="00991E95">
        <w:rPr>
          <w:rFonts w:ascii="Times New Roman" w:hAnsi="Times New Roman" w:cs="Times New Roman"/>
          <w:b/>
          <w:i/>
          <w:sz w:val="28"/>
          <w:szCs w:val="28"/>
          <w:u w:val="single"/>
          <w:lang w:val="uk-UA"/>
        </w:rPr>
        <w:t>ІІІ рівень. Дайте відповідь на питання:</w:t>
      </w:r>
    </w:p>
    <w:p w14:paraId="7888FC40" w14:textId="77777777" w:rsidR="002266B6" w:rsidRPr="00991E95" w:rsidRDefault="002266B6" w:rsidP="00991E95">
      <w:pPr>
        <w:pStyle w:val="a4"/>
        <w:numPr>
          <w:ilvl w:val="0"/>
          <w:numId w:val="14"/>
        </w:numPr>
        <w:ind w:left="284" w:right="-426"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991E9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Напрямки забезпечення екологічної безпеки.</w:t>
      </w:r>
    </w:p>
    <w:p w14:paraId="3A422B2C" w14:textId="77777777" w:rsidR="002266B6" w:rsidRPr="0041312C" w:rsidRDefault="002266B6" w:rsidP="00991E95">
      <w:pPr>
        <w:pStyle w:val="a4"/>
        <w:ind w:right="-426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2266B6" w:rsidRPr="0041312C" w:rsidSect="00991E95">
      <w:pgSz w:w="11906" w:h="16838"/>
      <w:pgMar w:top="1134" w:right="850" w:bottom="113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36D4"/>
    <w:multiLevelType w:val="hybridMultilevel"/>
    <w:tmpl w:val="69660E9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3DE03ED"/>
    <w:multiLevelType w:val="hybridMultilevel"/>
    <w:tmpl w:val="E8301F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E13A7"/>
    <w:multiLevelType w:val="hybridMultilevel"/>
    <w:tmpl w:val="72A6B1A8"/>
    <w:lvl w:ilvl="0" w:tplc="75A472E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AF04A5A"/>
    <w:multiLevelType w:val="hybridMultilevel"/>
    <w:tmpl w:val="4CCCBA14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D083057"/>
    <w:multiLevelType w:val="hybridMultilevel"/>
    <w:tmpl w:val="7B18C2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47524"/>
    <w:multiLevelType w:val="hybridMultilevel"/>
    <w:tmpl w:val="1D968966"/>
    <w:lvl w:ilvl="0" w:tplc="8878C2A6">
      <w:start w:val="1"/>
      <w:numFmt w:val="decimal"/>
      <w:lvlText w:val="%1."/>
      <w:lvlJc w:val="left"/>
      <w:pPr>
        <w:ind w:left="1069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A4D3128"/>
    <w:multiLevelType w:val="hybridMultilevel"/>
    <w:tmpl w:val="F9F01974"/>
    <w:lvl w:ilvl="0" w:tplc="6D6A1B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6F00D59"/>
    <w:multiLevelType w:val="hybridMultilevel"/>
    <w:tmpl w:val="3656F364"/>
    <w:lvl w:ilvl="0" w:tplc="666A45F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3C16AC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4E4746F"/>
    <w:multiLevelType w:val="hybridMultilevel"/>
    <w:tmpl w:val="527A9F9E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36ECA"/>
    <w:multiLevelType w:val="hybridMultilevel"/>
    <w:tmpl w:val="92984156"/>
    <w:lvl w:ilvl="0" w:tplc="81E24C0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4F54520"/>
    <w:multiLevelType w:val="hybridMultilevel"/>
    <w:tmpl w:val="6E2C20EA"/>
    <w:lvl w:ilvl="0" w:tplc="07FA7A0A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74DD0D43"/>
    <w:multiLevelType w:val="hybridMultilevel"/>
    <w:tmpl w:val="490847FE"/>
    <w:lvl w:ilvl="0" w:tplc="B8BECDE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7C9C2F06"/>
    <w:multiLevelType w:val="hybridMultilevel"/>
    <w:tmpl w:val="9F68059C"/>
    <w:lvl w:ilvl="0" w:tplc="F11202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12"/>
  </w:num>
  <w:num w:numId="5">
    <w:abstractNumId w:val="0"/>
  </w:num>
  <w:num w:numId="6">
    <w:abstractNumId w:val="9"/>
  </w:num>
  <w:num w:numId="7">
    <w:abstractNumId w:val="3"/>
  </w:num>
  <w:num w:numId="8">
    <w:abstractNumId w:val="6"/>
  </w:num>
  <w:num w:numId="9">
    <w:abstractNumId w:val="13"/>
  </w:num>
  <w:num w:numId="10">
    <w:abstractNumId w:val="11"/>
  </w:num>
  <w:num w:numId="11">
    <w:abstractNumId w:val="10"/>
  </w:num>
  <w:num w:numId="12">
    <w:abstractNumId w:val="5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yNLW0tDA3NbRU0lEKTi0uzszPAykwrAUAofHPoiwAAAA="/>
  </w:docVars>
  <w:rsids>
    <w:rsidRoot w:val="00700212"/>
    <w:rsid w:val="00005CDC"/>
    <w:rsid w:val="000A2D34"/>
    <w:rsid w:val="001E4E49"/>
    <w:rsid w:val="002266B6"/>
    <w:rsid w:val="00285C60"/>
    <w:rsid w:val="003700F3"/>
    <w:rsid w:val="0041312C"/>
    <w:rsid w:val="00576D47"/>
    <w:rsid w:val="00587E5E"/>
    <w:rsid w:val="00655917"/>
    <w:rsid w:val="006659BC"/>
    <w:rsid w:val="006B22E3"/>
    <w:rsid w:val="006B2628"/>
    <w:rsid w:val="00700212"/>
    <w:rsid w:val="007072A0"/>
    <w:rsid w:val="00743CEA"/>
    <w:rsid w:val="00945D9E"/>
    <w:rsid w:val="00965745"/>
    <w:rsid w:val="00991E95"/>
    <w:rsid w:val="00AA0930"/>
    <w:rsid w:val="00B10E2A"/>
    <w:rsid w:val="00B51B36"/>
    <w:rsid w:val="00C17924"/>
    <w:rsid w:val="00C30C13"/>
    <w:rsid w:val="00E82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5616E"/>
  <w15:docId w15:val="{97FCBE58-2A2F-4B76-89ED-2EB1762E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5CD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0212"/>
    <w:pPr>
      <w:ind w:left="720"/>
      <w:contextualSpacing/>
    </w:pPr>
  </w:style>
  <w:style w:type="paragraph" w:styleId="a4">
    <w:name w:val="No Spacing"/>
    <w:uiPriority w:val="1"/>
    <w:qFormat/>
    <w:rsid w:val="004131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FB4335-B92D-477A-BC72-FB8961344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9</Words>
  <Characters>5353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 Windows</cp:lastModifiedBy>
  <cp:revision>2</cp:revision>
  <dcterms:created xsi:type="dcterms:W3CDTF">2020-05-04T09:12:00Z</dcterms:created>
  <dcterms:modified xsi:type="dcterms:W3CDTF">2020-05-04T09:12:00Z</dcterms:modified>
</cp:coreProperties>
</file>